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4d3fd6</w:t>
        </w:r>
      </w:hyperlink>
      <w:r>
        <w:t xml:space="preserve"> </w:t>
      </w:r>
      <w:r>
        <w:t xml:space="preserve">on January 24,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4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4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4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4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4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4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4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4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4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4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4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4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4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4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4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4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4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4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4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4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4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4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4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4d3fd6d7e3b49d20343cf1a1b33a9e52fb8d9d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4d3fd6d7e3b49d20343cf1a1b33a9e52fb8d9d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4d3fd6d7e3b49d20343cf1a1b33a9e52fb8d9d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4d3fd6d7e3b49d20343cf1a1b33a9e52fb8d9d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4T23:26:51Z</dcterms:created>
  <dcterms:modified xsi:type="dcterms:W3CDTF">2023-01-24T23: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